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2584E4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A07F7">
        <w:rPr>
          <w:sz w:val="24"/>
          <w:szCs w:val="24"/>
          <w:lang w:val="en-GB"/>
        </w:rPr>
        <w:t>South Caroli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025E22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3A07F7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B2829" w14:textId="77777777" w:rsidR="00163C5B" w:rsidRDefault="00163C5B" w:rsidP="00CB37D9">
      <w:pPr>
        <w:spacing w:after="0" w:line="240" w:lineRule="auto"/>
      </w:pPr>
      <w:r>
        <w:separator/>
      </w:r>
    </w:p>
  </w:endnote>
  <w:endnote w:type="continuationSeparator" w:id="0">
    <w:p w14:paraId="41646A9F" w14:textId="77777777" w:rsidR="00163C5B" w:rsidRDefault="00163C5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59F57" w14:textId="77777777" w:rsidR="00163C5B" w:rsidRDefault="00163C5B" w:rsidP="00CB37D9">
      <w:pPr>
        <w:spacing w:after="0" w:line="240" w:lineRule="auto"/>
      </w:pPr>
      <w:r>
        <w:separator/>
      </w:r>
    </w:p>
  </w:footnote>
  <w:footnote w:type="continuationSeparator" w:id="0">
    <w:p w14:paraId="237D61A2" w14:textId="77777777" w:rsidR="00163C5B" w:rsidRDefault="00163C5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3C5B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0819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9:00Z</cp:lastPrinted>
  <dcterms:created xsi:type="dcterms:W3CDTF">2020-07-06T15:50:00Z</dcterms:created>
  <dcterms:modified xsi:type="dcterms:W3CDTF">2020-07-06T15:50:00Z</dcterms:modified>
</cp:coreProperties>
</file>